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7615fdf7fcc8afe2411d6c0876ea245f547c5a6"/>
    <w:p>
      <w:pPr>
        <w:pStyle w:val="Heading1"/>
      </w:pPr>
      <w:r>
        <w:t xml:space="preserve">Cover Letter for Radiologist Position in Argentina Buenos Aires</w:t>
      </w:r>
    </w:p>
    <w:bookmarkEnd w:id="20"/>
    <w:p>
      <w:pPr>
        <w:pStyle w:val="FirstParagraph"/>
      </w:pPr>
      <w:r>
        <w:t xml:space="preserve">Dear [Hiring Manager's Name or "Recruitment Team"],</w:t>
      </w:r>
    </w:p>
    <w:p>
      <w:pPr>
        <w:pStyle w:val="BodyText"/>
      </w:pPr>
      <w:r>
        <w:t xml:space="preserve">I am writing to express my sincere interest in the Radiologist position at your esteemed institution in Argentina Buenos Aires. With a profound dedication to diagnostic imaging and a wealth of experience in radiology, I am eager to contribute my expertise to advance patient care and medical innovation in this vibrant city. My background as a Radiologist, coupled with my passion for healthcare excellence, aligns seamlessly with the mission of your organization. This letter outlines my qualifications and enthusiasm for joining your team in Argentina Buenos Aires.</w:t>
      </w:r>
    </w:p>
    <w:bookmarkStart w:id="21" w:name="professional-background-as-a-radiologist"/>
    <w:p>
      <w:pPr>
        <w:pStyle w:val="Heading2"/>
      </w:pPr>
      <w:r>
        <w:t xml:space="preserve">Professional Background as a Radiologist</w:t>
      </w:r>
    </w:p>
    <w:p>
      <w:pPr>
        <w:pStyle w:val="FirstParagraph"/>
      </w:pPr>
      <w:r>
        <w:t xml:space="preserve">As a certified Radiologist with over [X years] of experience, I have developed a deep understanding of medical imaging technologies, including X-ray, CT scans, MRI, and ultrasound. My career has been defined by a commitment to precision, accuracy, and compassionate patient care. Throughout my practice in [Previous Location or Country], I have worked closely with multidisciplinary teams to provide timely and effective diagnoses that directly impact treatment outcomes. This experience has honed my ability to interpret complex imaging data while maintaining a focus on the human aspect of medicine.</w:t>
      </w:r>
    </w:p>
    <w:p>
      <w:pPr>
        <w:pStyle w:val="BodyText"/>
      </w:pPr>
      <w:r>
        <w:t xml:space="preserve">My expertise spans general radiology, interventional radiology, and specialized areas such as musculoskeletal and neuroradiology. I am particularly skilled in utilizing advanced imaging software to enhance diagnostic clarity and collaborate with clinicians to develop personalized care plans. My work has consistently emphasized the importance of staying current with technological advancements, which is why I actively engage in continuing education programs and professional certifications to ensure my skills remain at the forefront of the field.</w:t>
      </w:r>
    </w:p>
    <w:bookmarkEnd w:id="21"/>
    <w:bookmarkStart w:id="22" w:name="Xf95fa7b32467cc701273c5918aae5ff01ba58b0"/>
    <w:p>
      <w:pPr>
        <w:pStyle w:val="Heading2"/>
      </w:pPr>
      <w:r>
        <w:t xml:space="preserve">Why Argentina Buenos Aires? A Commitment to Healthcare Excellence</w:t>
      </w:r>
    </w:p>
    <w:p>
      <w:pPr>
        <w:pStyle w:val="FirstParagraph"/>
      </w:pPr>
      <w:r>
        <w:t xml:space="preserve">The opportunity to serve as a Radiologist in Argentina Buenos Aires is especially meaningful to me. This city, known for its rich cultural heritage and dynamic healthcare landscape, offers a unique environment where medical professionals can make a significant impact. I am drawn to the challenge of working within Argentina’s healthcare system, which prioritizes accessibility and innovation while navigating the complexities of a diverse population.</w:t>
      </w:r>
    </w:p>
    <w:p>
      <w:pPr>
        <w:pStyle w:val="BodyText"/>
      </w:pPr>
      <w:r>
        <w:t xml:space="preserve">Buenos Aires is home to some of the country’s leading hospitals and research institutions, such as Hospital Italiano de Buenos Aires and Fundación Favaloro. These organizations exemplify excellence in patient care, and I am eager to contribute my skills to such a forward-thinking environment. The city’s blend of tradition and modernity also resonates with my belief that healthcare should be both culturally sensitive and technologically advanced.</w:t>
      </w:r>
    </w:p>
    <w:bookmarkEnd w:id="22"/>
    <w:bookmarkStart w:id="23" w:name="X42568e950b55f759b52c03048830f76b1ede493"/>
    <w:p>
      <w:pPr>
        <w:pStyle w:val="Heading2"/>
      </w:pPr>
      <w:r>
        <w:t xml:space="preserve">Adapting to the Argentine Healthcare Context</w:t>
      </w:r>
    </w:p>
    <w:p>
      <w:pPr>
        <w:pStyle w:val="FirstParagraph"/>
      </w:pPr>
      <w:r>
        <w:t xml:space="preserve">Working as a Radiologist in Argentina Buenos Aires requires not only technical proficiency but also an understanding of local healthcare dynamics. I have studied the Argentine medical regulations, including the requirements for radiological practices and patient confidentiality standards. My ability to adapt to different healthcare systems is a result of my experience working in multicultural settings, where I have learned to navigate diverse protocols while maintaining high standards of care.</w:t>
      </w:r>
    </w:p>
    <w:p>
      <w:pPr>
        <w:pStyle w:val="BodyText"/>
      </w:pPr>
      <w:r>
        <w:t xml:space="preserve">In addition, I am fluent in Spanish and English, which enables me to communicate effectively with patients and colleagues in Buenos Aires. This linguistic versatility ensures that I can provide clear explanations of imaging findings and foster trust between medical professionals and the community. My cultural adaptability has also been reinforced through my work with international teams, where I collaborated on projects involving cross-border medical research and tele-radiology initiatives.</w:t>
      </w:r>
    </w:p>
    <w:bookmarkEnd w:id="23"/>
    <w:bookmarkStart w:id="24" w:name="Xd07ae364d70777acef31d631789aba55f94d743"/>
    <w:p>
      <w:pPr>
        <w:pStyle w:val="Heading2"/>
      </w:pPr>
      <w:r>
        <w:t xml:space="preserve">Professional Achievements and Contributions</w:t>
      </w:r>
    </w:p>
    <w:p>
      <w:pPr>
        <w:pStyle w:val="FirstParagraph"/>
      </w:pPr>
      <w:r>
        <w:t xml:space="preserve">Throughout my career, I have contributed to numerous medical advancements. For instance, during my tenure at [Previous Institution], I led a project to implement AI-driven tools for early detection of lung cancer through CT scans, significantly improving diagnostic accuracy. This initiative not only enhanced patient outcomes but also set a benchmark for integrating technology into radiological practices.</w:t>
      </w:r>
    </w:p>
    <w:p>
      <w:pPr>
        <w:pStyle w:val="BodyText"/>
      </w:pPr>
      <w:r>
        <w:t xml:space="preserve">I have also published several articles in peer-reviewed journals, focusing on innovations in medical imaging and their applications in clinical settings. These publications reflect my dedication to advancing the field of radiology and sharing knowledge with the global medical community. Additionally, I have mentored junior radiologists, fostering a culture of continuous learning and professional growth.</w:t>
      </w:r>
    </w:p>
    <w:bookmarkEnd w:id="24"/>
    <w:bookmarkStart w:id="25" w:name="X5e80fc1d8b33c275743e4c2b67b8969c49630d3"/>
    <w:p>
      <w:pPr>
        <w:pStyle w:val="Heading2"/>
      </w:pPr>
      <w:r>
        <w:t xml:space="preserve">Personal Motivation for Working in Argentina Buenos Aires</w:t>
      </w:r>
    </w:p>
    <w:p>
      <w:pPr>
        <w:pStyle w:val="FirstParagraph"/>
      </w:pPr>
      <w:r>
        <w:t xml:space="preserve">My decision to pursue a Radiologist position in Argentina Buenos Aires is driven by both professional and personal motivations. Professionally, I am eager to contribute my expertise to a city that values innovation and excellence in healthcare. The opportunity to work alongside skilled colleagues and learn from the Argentine medical community would be an invaluable experience.</w:t>
      </w:r>
    </w:p>
    <w:p>
      <w:pPr>
        <w:pStyle w:val="BodyText"/>
      </w:pPr>
      <w:r>
        <w:t xml:space="preserve">Personally, I am deeply interested in immersing myself in the culture of Buenos Aires. The city’s vibrant arts scene, historical landmarks, and welcoming communities have always fascinated me. I believe that a radiologist’s role extends beyond the clinical setting; it involves building relationships with patients and understanding their unique needs. Working in Buenos Aires would allow me to grow both professionally and personally while making a meaningful difference in the lives of those I serve.</w:t>
      </w:r>
    </w:p>
    <w:bookmarkEnd w:id="25"/>
    <w:bookmarkStart w:id="26" w:name="conclusion-a-vision-for-collaboration"/>
    <w:p>
      <w:pPr>
        <w:pStyle w:val="Heading2"/>
      </w:pPr>
      <w:r>
        <w:t xml:space="preserve">Conclusion: A Vision for Collaboration</w:t>
      </w:r>
    </w:p>
    <w:p>
      <w:pPr>
        <w:pStyle w:val="FirstParagraph"/>
      </w:pPr>
      <w:r>
        <w:t xml:space="preserve">In conclusion, I am excited about the possibility of joining your team as a Radiologist in Argentina Buenos Aires. My technical expertise, combined with my passion for patient-centered care and cultural adaptability, positions me to make a valuable contribution to your institution. I am confident that my background aligns with the goals of your organization and that I can help strengthen the quality of radiological services in this dynamic city.</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earliest convenience. I look forward to the possibility of contributing to the continued success of your institution in Argentina Buenos Aires.</w:t>
      </w:r>
    </w:p>
    <w:p>
      <w:pPr>
        <w:pStyle w:val="BodyText"/>
      </w:pPr>
      <w:r>
        <w:t xml:space="preserve">Sincerely,</w:t>
      </w:r>
    </w:p>
    <w:p>
      <w:pPr>
        <w:pStyle w:val="BodyText"/>
      </w:pPr>
      <w:r>
        <w:t xml:space="preserve">[Your Full Name]</w:t>
      </w:r>
    </w:p>
    <w:p>
      <w:pPr>
        <w:pStyle w:val="BodyText"/>
      </w:pPr>
      <w:r>
        <w:t xml:space="preserve">[Your Contact Inform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Argentina Buenos Aires</dc:title>
  <dc:creator/>
  <dc:language>en</dc:language>
  <cp:keywords/>
  <dcterms:created xsi:type="dcterms:W3CDTF">2026-07-21T06:00:15Z</dcterms:created>
  <dcterms:modified xsi:type="dcterms:W3CDTF">2026-07-21T06:00:15Z</dcterms:modified>
</cp:coreProperties>
</file>

<file path=docProps/custom.xml><?xml version="1.0" encoding="utf-8"?>
<Properties xmlns="http://schemas.openxmlformats.org/officeDocument/2006/custom-properties" xmlns:vt="http://schemas.openxmlformats.org/officeDocument/2006/docPropsVTypes"/>
</file>